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81C93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6A335F36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3F824C75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3CA8D5AA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59857F81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55856078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465EF6CE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605A1BED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0085C815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2CDADB97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6A73E15E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75600E23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2BA0034A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205CC0FF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2E25590A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44BFE322" w14:textId="003DA8CA" w:rsidR="002B1905" w:rsidRDefault="002B1905" w:rsidP="002B1905">
      <w:pPr>
        <w:pStyle w:val="Title"/>
      </w:pPr>
      <w:r>
        <w:t>DRB Ignite Multi Academy Trust</w:t>
      </w:r>
    </w:p>
    <w:p w14:paraId="1EFB94FF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0BD74981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6E01CFEF" w14:textId="53F54D61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  <w:r>
        <w:rPr>
          <w:rFonts w:ascii="Verdana" w:hAnsi="Verdana"/>
          <w:i/>
          <w:noProof/>
          <w:color w:val="000000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A674F5" wp14:editId="6048E0FF">
                <wp:simplePos x="0" y="0"/>
                <wp:positionH relativeFrom="column">
                  <wp:posOffset>21264</wp:posOffset>
                </wp:positionH>
                <wp:positionV relativeFrom="paragraph">
                  <wp:posOffset>21752</wp:posOffset>
                </wp:positionV>
                <wp:extent cx="5656521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65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0CF8C439">
              <v:line id="Straight Connector 4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a5a5a5 [3206]" strokeweight=".5pt" from="1.65pt,1.7pt" to="447.05pt,1.7pt" w14:anchorId="1BC666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">
                <v:stroke joinstyle="miter"/>
              </v:line>
            </w:pict>
          </mc:Fallback>
        </mc:AlternateContent>
      </w:r>
    </w:p>
    <w:p w14:paraId="5FEBFF6D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1767F70B" w14:textId="7777777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</w:p>
    <w:p w14:paraId="0A7D11A1" w14:textId="77777777" w:rsidR="002B1905" w:rsidRPr="002B1905" w:rsidRDefault="002B1905" w:rsidP="002B1905">
      <w:pPr>
        <w:pStyle w:val="Header"/>
        <w:rPr>
          <w:rFonts w:ascii="Verdana" w:hAnsi="Verdana"/>
          <w:b/>
          <w:color w:val="C00000"/>
          <w:sz w:val="32"/>
        </w:rPr>
      </w:pPr>
      <w:r w:rsidRPr="002B1905">
        <w:rPr>
          <w:rFonts w:ascii="Verdana" w:hAnsi="Verdana"/>
          <w:b/>
          <w:color w:val="C00000"/>
          <w:sz w:val="32"/>
        </w:rPr>
        <w:t>DATA SUBJECT CONSENT FORM (TIER 4)</w:t>
      </w:r>
    </w:p>
    <w:p w14:paraId="68299140" w14:textId="7BB2DA27" w:rsidR="002B1905" w:rsidRDefault="002B1905">
      <w:pPr>
        <w:rPr>
          <w:rFonts w:ascii="Verdana" w:hAnsi="Verdana"/>
          <w:i/>
          <w:color w:val="000000"/>
          <w:sz w:val="16"/>
          <w:szCs w:val="16"/>
        </w:rPr>
      </w:pPr>
      <w:r>
        <w:rPr>
          <w:rFonts w:ascii="Verdana" w:hAnsi="Verdana"/>
          <w:i/>
          <w:color w:val="000000"/>
          <w:sz w:val="16"/>
          <w:szCs w:val="16"/>
        </w:rPr>
        <w:br w:type="page"/>
      </w:r>
    </w:p>
    <w:p w14:paraId="48AFAFFF" w14:textId="77777777" w:rsidR="00DE307C" w:rsidRDefault="00DE307C" w:rsidP="00DE307C">
      <w:pPr>
        <w:pBdr>
          <w:bottom w:val="single" w:sz="4" w:space="1" w:color="auto"/>
        </w:pBdr>
        <w:rPr>
          <w:rFonts w:ascii="Verdana" w:hAnsi="Verdana"/>
          <w:i/>
          <w:color w:val="000000"/>
          <w:sz w:val="16"/>
          <w:szCs w:val="16"/>
        </w:rPr>
      </w:pPr>
    </w:p>
    <w:p w14:paraId="23075B11" w14:textId="6C3D6D5F" w:rsidR="002B1905" w:rsidRDefault="002B1905" w:rsidP="00DE307C">
      <w:pPr>
        <w:pBdr>
          <w:bottom w:val="single" w:sz="4" w:space="1" w:color="auto"/>
        </w:pBdr>
        <w:rPr>
          <w:rFonts w:ascii="Verdana" w:hAnsi="Verdana"/>
          <w:b/>
          <w:sz w:val="16"/>
        </w:rPr>
      </w:pPr>
    </w:p>
    <w:p w14:paraId="0B99B952" w14:textId="77777777" w:rsidR="002B1905" w:rsidRPr="005E7391" w:rsidRDefault="002B1905" w:rsidP="00DE307C">
      <w:pPr>
        <w:pBdr>
          <w:bottom w:val="single" w:sz="4" w:space="1" w:color="auto"/>
        </w:pBdr>
        <w:rPr>
          <w:rFonts w:ascii="Verdana" w:hAnsi="Verdana"/>
          <w:b/>
          <w:sz w:val="16"/>
        </w:rPr>
      </w:pPr>
    </w:p>
    <w:p w14:paraId="003D6268" w14:textId="77777777" w:rsidR="00DE307C" w:rsidRDefault="00DE307C" w:rsidP="00DE307C">
      <w:pPr>
        <w:rPr>
          <w:rFonts w:ascii="Verdana" w:hAnsi="Verdana"/>
          <w:b/>
          <w:sz w:val="20"/>
        </w:rPr>
      </w:pPr>
    </w:p>
    <w:p w14:paraId="35D3C924" w14:textId="6D66CFBD" w:rsidR="0086730B" w:rsidRPr="00C91815" w:rsidRDefault="0086730B" w:rsidP="00C91815">
      <w:pPr>
        <w:rPr>
          <w:rFonts w:ascii="Verdana" w:hAnsi="Verdana"/>
          <w:b/>
          <w:sz w:val="20"/>
        </w:rPr>
      </w:pPr>
      <w:r w:rsidRPr="00C91815">
        <w:rPr>
          <w:rFonts w:ascii="Verdana" w:hAnsi="Verdana"/>
          <w:b/>
          <w:sz w:val="20"/>
        </w:rPr>
        <w:t xml:space="preserve">GDPR </w:t>
      </w:r>
      <w:r w:rsidR="001D431A">
        <w:rPr>
          <w:rFonts w:ascii="Verdana" w:hAnsi="Verdana"/>
          <w:b/>
          <w:sz w:val="20"/>
        </w:rPr>
        <w:t>c</w:t>
      </w:r>
      <w:r w:rsidRPr="00C91815">
        <w:rPr>
          <w:rFonts w:ascii="Verdana" w:hAnsi="Verdana"/>
          <w:b/>
          <w:sz w:val="20"/>
        </w:rPr>
        <w:t>onsent statement</w:t>
      </w:r>
    </w:p>
    <w:p w14:paraId="18D82BCB" w14:textId="310A86E8" w:rsidR="0086730B" w:rsidRPr="0086730B" w:rsidRDefault="0086730B" w:rsidP="00BA1707">
      <w:pPr>
        <w:rPr>
          <w:rFonts w:ascii="Verdana" w:hAnsi="Verdana"/>
          <w:caps/>
          <w:sz w:val="20"/>
        </w:rPr>
      </w:pPr>
    </w:p>
    <w:p w14:paraId="3814C9B0" w14:textId="0C7F4F67" w:rsidR="00267CE2" w:rsidRPr="00C91815" w:rsidRDefault="0318F044" w:rsidP="0318F044">
      <w:pPr>
        <w:pStyle w:val="ListParagraph"/>
        <w:numPr>
          <w:ilvl w:val="1"/>
          <w:numId w:val="3"/>
        </w:numPr>
        <w:ind w:left="567" w:hanging="567"/>
        <w:rPr>
          <w:rFonts w:ascii="Verdana" w:hAnsi="Verdana"/>
          <w:caps/>
          <w:sz w:val="20"/>
        </w:rPr>
      </w:pPr>
      <w:r w:rsidRPr="0318F044">
        <w:rPr>
          <w:rFonts w:ascii="Verdana" w:hAnsi="Verdana"/>
          <w:caps/>
          <w:sz w:val="20"/>
        </w:rPr>
        <w:t xml:space="preserve">I, </w:t>
      </w:r>
      <w:r w:rsidRPr="0318F044">
        <w:rPr>
          <w:rFonts w:ascii="Verdana" w:hAnsi="Verdana"/>
          <w:i/>
          <w:iCs/>
          <w:caps/>
          <w:color w:val="808080" w:themeColor="text1" w:themeTint="7F"/>
          <w:sz w:val="20"/>
        </w:rPr>
        <w:t>[</w:t>
      </w:r>
      <w:r w:rsidRPr="0318F044">
        <w:rPr>
          <w:rFonts w:ascii="Verdana" w:hAnsi="Verdana"/>
          <w:i/>
          <w:iCs/>
          <w:color w:val="808080" w:themeColor="text1" w:themeTint="7F"/>
          <w:sz w:val="20"/>
        </w:rPr>
        <w:t>data subject name]</w:t>
      </w:r>
      <w:r w:rsidRPr="0318F044">
        <w:rPr>
          <w:rFonts w:ascii="Verdana" w:hAnsi="Verdana"/>
          <w:sz w:val="20"/>
        </w:rPr>
        <w:t xml:space="preserve">, hereby grant </w:t>
      </w:r>
      <w:sdt>
        <w:sdtPr>
          <w:rPr>
            <w:rFonts w:ascii="Verdana" w:hAnsi="Verdana"/>
            <w:sz w:val="20"/>
          </w:rPr>
          <w:alias w:val="CompanyName"/>
          <w:tag w:val="CompanyName"/>
          <w:id w:val="1863235949"/>
          <w:placeholder>
            <w:docPart w:val="EAB69C778B504C98BF15BF94E2DF7864"/>
          </w:placeholder>
        </w:sdtPr>
        <w:sdtEndPr/>
        <w:sdtContent>
          <w:r w:rsidRPr="0318F044">
            <w:rPr>
              <w:rFonts w:ascii="Verdana" w:hAnsi="Verdana"/>
              <w:sz w:val="20"/>
            </w:rPr>
            <w:t>&lt;School Name&gt;</w:t>
          </w:r>
        </w:sdtContent>
      </w:sdt>
      <w:r w:rsidRPr="0318F044">
        <w:rPr>
          <w:rFonts w:ascii="Verdana" w:hAnsi="Verdana"/>
          <w:sz w:val="20"/>
        </w:rPr>
        <w:t xml:space="preserve"> and </w:t>
      </w:r>
      <w:r w:rsidRPr="0318F044">
        <w:rPr>
          <w:rFonts w:ascii="Verdana" w:hAnsi="Verdana"/>
          <w:i/>
          <w:iCs/>
          <w:color w:val="808080" w:themeColor="text1" w:themeTint="7F"/>
          <w:sz w:val="20"/>
        </w:rPr>
        <w:t>[third-party processor]</w:t>
      </w:r>
      <w:r w:rsidRPr="0318F044">
        <w:rPr>
          <w:rFonts w:ascii="Verdana" w:hAnsi="Verdana"/>
          <w:sz w:val="20"/>
        </w:rPr>
        <w:t xml:space="preserve"> authority to process my personal data </w:t>
      </w:r>
      <w:proofErr w:type="gramStart"/>
      <w:r w:rsidRPr="0318F044">
        <w:rPr>
          <w:rFonts w:ascii="Verdana" w:hAnsi="Verdana"/>
          <w:sz w:val="20"/>
        </w:rPr>
        <w:t>for the purpose of</w:t>
      </w:r>
      <w:proofErr w:type="gramEnd"/>
      <w:r w:rsidRPr="0318F044">
        <w:rPr>
          <w:rFonts w:ascii="Verdana" w:hAnsi="Verdana"/>
          <w:sz w:val="20"/>
        </w:rPr>
        <w:t xml:space="preserve"> </w:t>
      </w:r>
      <w:r w:rsidRPr="0318F044">
        <w:rPr>
          <w:rFonts w:ascii="Verdana" w:hAnsi="Verdana"/>
          <w:i/>
          <w:iCs/>
          <w:color w:val="808080" w:themeColor="text1" w:themeTint="7F"/>
          <w:sz w:val="20"/>
        </w:rPr>
        <w:t>[school needs to specify in explicit terms, the personal data type data and the legitimate reasons for processing the personal data, in accordance with GDPR Article 6, 1 (a-f)]</w:t>
      </w:r>
      <w:r w:rsidRPr="0318F044">
        <w:rPr>
          <w:rFonts w:ascii="Verdana" w:hAnsi="Verdana"/>
          <w:sz w:val="20"/>
        </w:rPr>
        <w:t xml:space="preserve">, which is </w:t>
      </w:r>
      <w:commentRangeStart w:id="0"/>
      <w:r w:rsidRPr="0318F044">
        <w:rPr>
          <w:rFonts w:ascii="Verdana" w:hAnsi="Verdana"/>
          <w:sz w:val="20"/>
        </w:rPr>
        <w:t>attached to this declaration</w:t>
      </w:r>
      <w:commentRangeEnd w:id="0"/>
      <w:r w:rsidR="007D37EB">
        <w:rPr>
          <w:rStyle w:val="CommentReference"/>
        </w:rPr>
        <w:commentReference w:id="0"/>
      </w:r>
      <w:r w:rsidRPr="0318F044">
        <w:rPr>
          <w:rFonts w:ascii="Verdana" w:hAnsi="Verdana"/>
          <w:sz w:val="20"/>
        </w:rPr>
        <w:t>.</w:t>
      </w:r>
    </w:p>
    <w:p w14:paraId="108A2E98" w14:textId="6B0ED0A2" w:rsidR="0086730B" w:rsidRPr="00421AE5" w:rsidRDefault="0086730B" w:rsidP="00267CE2">
      <w:pPr>
        <w:pStyle w:val="ListParagraph"/>
        <w:numPr>
          <w:ilvl w:val="1"/>
          <w:numId w:val="3"/>
        </w:numPr>
        <w:ind w:left="567" w:hanging="567"/>
        <w:rPr>
          <w:rFonts w:ascii="Verdana" w:hAnsi="Verdana"/>
          <w:caps/>
          <w:sz w:val="20"/>
        </w:rPr>
      </w:pPr>
      <w:r>
        <w:rPr>
          <w:rFonts w:ascii="Verdana" w:hAnsi="Verdana"/>
          <w:sz w:val="20"/>
        </w:rPr>
        <w:t xml:space="preserve">I am aware that I may withdraw my consent at any time by using </w:t>
      </w:r>
      <w:r w:rsidR="00764437">
        <w:rPr>
          <w:rFonts w:ascii="Verdana" w:hAnsi="Verdana"/>
          <w:sz w:val="20"/>
        </w:rPr>
        <w:t>the</w:t>
      </w:r>
      <w:bookmarkStart w:id="1" w:name="_GoBack"/>
      <w:bookmarkEnd w:id="1"/>
      <w:r>
        <w:rPr>
          <w:rFonts w:ascii="Verdana" w:hAnsi="Verdana"/>
          <w:sz w:val="20"/>
        </w:rPr>
        <w:t xml:space="preserve"> </w:t>
      </w:r>
      <w:hyperlink r:id="rId14" w:history="1">
        <w:r w:rsidRPr="00764437">
          <w:rPr>
            <w:rStyle w:val="Hyperlink"/>
            <w:rFonts w:ascii="Verdana" w:hAnsi="Verdana"/>
            <w:sz w:val="20"/>
          </w:rPr>
          <w:t>GDPR</w:t>
        </w:r>
        <w:r w:rsidR="00C91815" w:rsidRPr="00764437">
          <w:rPr>
            <w:rStyle w:val="Hyperlink"/>
            <w:rFonts w:ascii="Verdana" w:hAnsi="Verdana"/>
            <w:sz w:val="20"/>
          </w:rPr>
          <w:t xml:space="preserve"> REC </w:t>
        </w:r>
        <w:r w:rsidRPr="00764437">
          <w:rPr>
            <w:rStyle w:val="Hyperlink"/>
            <w:rFonts w:ascii="Verdana" w:hAnsi="Verdana"/>
            <w:sz w:val="20"/>
          </w:rPr>
          <w:t>4.6A</w:t>
        </w:r>
        <w:r w:rsidR="00322D06" w:rsidRPr="00764437">
          <w:rPr>
            <w:rStyle w:val="Hyperlink"/>
            <w:rFonts w:ascii="Verdana" w:hAnsi="Verdana"/>
            <w:sz w:val="20"/>
          </w:rPr>
          <w:t xml:space="preserve"> – Data Subject Consent Withdrawal Form</w:t>
        </w:r>
      </w:hyperlink>
      <w:r w:rsidR="00764437">
        <w:rPr>
          <w:rFonts w:ascii="Verdana" w:hAnsi="Verdana"/>
          <w:sz w:val="20"/>
        </w:rPr>
        <w:t>.</w:t>
      </w:r>
    </w:p>
    <w:p w14:paraId="202A45E7" w14:textId="77777777" w:rsidR="00421AE5" w:rsidRPr="00267CE2" w:rsidRDefault="00421AE5" w:rsidP="00421AE5">
      <w:pPr>
        <w:pStyle w:val="ListParagraph"/>
        <w:ind w:left="567"/>
        <w:rPr>
          <w:rFonts w:ascii="Verdana" w:hAnsi="Verdana"/>
          <w:caps/>
          <w:sz w:val="20"/>
        </w:rPr>
      </w:pPr>
    </w:p>
    <w:p w14:paraId="10C869BD" w14:textId="77777777" w:rsidR="00267CE2" w:rsidRDefault="00267CE2" w:rsidP="00467B15">
      <w:pPr>
        <w:rPr>
          <w:rFonts w:ascii="Verdana" w:hAnsi="Verdana"/>
          <w:sz w:val="20"/>
        </w:rPr>
      </w:pPr>
    </w:p>
    <w:p w14:paraId="738D41B0" w14:textId="77777777" w:rsidR="007D37EB" w:rsidRPr="007D37EB" w:rsidRDefault="007D37EB" w:rsidP="00A02712">
      <w:pPr>
        <w:ind w:left="720" w:hanging="720"/>
        <w:jc w:val="both"/>
        <w:rPr>
          <w:rFonts w:ascii="Verdana" w:hAnsi="Verdana"/>
          <w:b/>
          <w:sz w:val="20"/>
        </w:rPr>
      </w:pPr>
    </w:p>
    <w:p w14:paraId="0D1DE877" w14:textId="77777777" w:rsidR="00360381" w:rsidRPr="007D37EB" w:rsidRDefault="00360381" w:rsidP="00A02712">
      <w:pPr>
        <w:ind w:left="720" w:hanging="720"/>
        <w:jc w:val="both"/>
        <w:rPr>
          <w:rFonts w:ascii="Verdana" w:hAnsi="Verdana"/>
          <w:b/>
          <w:sz w:val="20"/>
        </w:rPr>
      </w:pPr>
    </w:p>
    <w:p w14:paraId="4F6BC385" w14:textId="77777777" w:rsidR="00360381" w:rsidRDefault="007D37EB" w:rsidP="00A02712">
      <w:pPr>
        <w:ind w:left="720" w:hanging="72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Signed</w:t>
      </w:r>
      <w:r w:rsidR="00421AE5">
        <w:rPr>
          <w:rFonts w:ascii="Verdana" w:hAnsi="Verdana"/>
          <w:sz w:val="20"/>
        </w:rPr>
        <w:t xml:space="preserve"> by data subject</w:t>
      </w:r>
      <w:r>
        <w:rPr>
          <w:rFonts w:ascii="Verdana" w:hAnsi="Verdana"/>
          <w:sz w:val="20"/>
        </w:rPr>
        <w:t>:</w:t>
      </w:r>
    </w:p>
    <w:p w14:paraId="7438982F" w14:textId="77777777" w:rsidR="007D37EB" w:rsidRDefault="007D37EB" w:rsidP="00A02712">
      <w:pPr>
        <w:ind w:left="720" w:hanging="720"/>
        <w:jc w:val="both"/>
        <w:rPr>
          <w:rFonts w:ascii="Verdana" w:hAnsi="Verdana"/>
          <w:sz w:val="20"/>
        </w:rPr>
      </w:pPr>
    </w:p>
    <w:p w14:paraId="3A333F3B" w14:textId="77777777" w:rsidR="007D37EB" w:rsidRDefault="007D37EB" w:rsidP="00A02712">
      <w:pPr>
        <w:ind w:left="720" w:hanging="720"/>
        <w:jc w:val="both"/>
        <w:rPr>
          <w:rFonts w:ascii="Verdana" w:hAnsi="Verdana"/>
          <w:sz w:val="20"/>
        </w:rPr>
      </w:pPr>
    </w:p>
    <w:p w14:paraId="5B0D9386" w14:textId="77777777" w:rsidR="007D37EB" w:rsidRPr="007D37EB" w:rsidRDefault="007D37EB" w:rsidP="00A02712">
      <w:pPr>
        <w:ind w:left="720" w:hanging="72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Date:</w:t>
      </w:r>
    </w:p>
    <w:p w14:paraId="32E15465" w14:textId="77777777" w:rsidR="00360381" w:rsidRPr="007D37EB" w:rsidRDefault="00360381" w:rsidP="00A02712">
      <w:pPr>
        <w:ind w:left="720" w:hanging="720"/>
        <w:jc w:val="both"/>
        <w:rPr>
          <w:rFonts w:ascii="Verdana" w:hAnsi="Verdana"/>
          <w:b/>
          <w:sz w:val="20"/>
        </w:rPr>
      </w:pPr>
    </w:p>
    <w:p w14:paraId="096F82EF" w14:textId="77777777" w:rsidR="00360381" w:rsidRPr="00832D4C" w:rsidRDefault="00832D4C" w:rsidP="00A02712">
      <w:pPr>
        <w:ind w:left="720" w:hanging="720"/>
        <w:jc w:val="both"/>
        <w:rPr>
          <w:rFonts w:ascii="Verdana" w:hAnsi="Verdana"/>
          <w:sz w:val="20"/>
        </w:rPr>
      </w:pPr>
      <w:r w:rsidRPr="00832D4C">
        <w:rPr>
          <w:rFonts w:ascii="Verdana" w:hAnsi="Verdana"/>
          <w:sz w:val="20"/>
        </w:rPr>
        <w:t>Request actioned:</w:t>
      </w:r>
    </w:p>
    <w:p w14:paraId="15FEAEF1" w14:textId="77777777" w:rsidR="00832D4C" w:rsidRPr="00832D4C" w:rsidRDefault="00832D4C" w:rsidP="00A02712">
      <w:pPr>
        <w:ind w:left="720" w:hanging="720"/>
        <w:jc w:val="both"/>
        <w:rPr>
          <w:rFonts w:ascii="Verdana" w:hAnsi="Verdana"/>
          <w:sz w:val="20"/>
        </w:rPr>
      </w:pPr>
    </w:p>
    <w:p w14:paraId="668A1C27" w14:textId="60995FDA" w:rsidR="00832D4C" w:rsidRPr="00832D4C" w:rsidRDefault="00813E37" w:rsidP="00A02712">
      <w:pPr>
        <w:ind w:left="720" w:hanging="720"/>
        <w:jc w:val="both"/>
        <w:rPr>
          <w:rFonts w:ascii="Verdana" w:hAnsi="Verdana"/>
          <w:sz w:val="20"/>
        </w:rPr>
      </w:pPr>
      <w:sdt>
        <w:sdtPr>
          <w:rPr>
            <w:rFonts w:ascii="Verdana" w:hAnsi="Verdana"/>
            <w:sz w:val="20"/>
          </w:rPr>
          <w:alias w:val="DataProtectionOfficer"/>
          <w:tag w:val="DataProtectionOfficer"/>
          <w:id w:val="566925143"/>
          <w:placeholder>
            <w:docPart w:val="452C461110C640C9A62A20B705F8C876"/>
          </w:placeholder>
          <w:text/>
        </w:sdtPr>
        <w:sdtEndPr/>
        <w:sdtContent>
          <w:r w:rsidR="0007316F">
            <w:rPr>
              <w:rFonts w:ascii="Verdana" w:hAnsi="Verdana"/>
              <w:sz w:val="20"/>
            </w:rPr>
            <w:t>Data Protection Officer</w:t>
          </w:r>
        </w:sdtContent>
      </w:sdt>
      <w:r w:rsidR="00131DA4">
        <w:rPr>
          <w:rFonts w:ascii="Verdana" w:hAnsi="Verdana"/>
          <w:sz w:val="20"/>
        </w:rPr>
        <w:t>:</w:t>
      </w:r>
    </w:p>
    <w:p w14:paraId="5B6704BE" w14:textId="77777777" w:rsidR="00360381" w:rsidRDefault="00360381" w:rsidP="00A02712">
      <w:pPr>
        <w:ind w:left="720" w:hanging="720"/>
        <w:jc w:val="both"/>
        <w:rPr>
          <w:rFonts w:ascii="Verdana" w:hAnsi="Verdana"/>
          <w:sz w:val="20"/>
        </w:rPr>
      </w:pPr>
    </w:p>
    <w:p w14:paraId="1A2DE18A" w14:textId="77777777" w:rsidR="00832D4C" w:rsidRPr="00832D4C" w:rsidRDefault="00832D4C" w:rsidP="00A02712">
      <w:pPr>
        <w:ind w:left="720" w:hanging="72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Date:</w:t>
      </w:r>
    </w:p>
    <w:p w14:paraId="6D322FEA" w14:textId="618D6B33" w:rsidR="00360381" w:rsidRDefault="00360381" w:rsidP="00A02712">
      <w:pPr>
        <w:ind w:left="720" w:hanging="720"/>
        <w:jc w:val="both"/>
        <w:rPr>
          <w:rFonts w:ascii="Verdana" w:hAnsi="Verdana"/>
          <w:sz w:val="20"/>
        </w:rPr>
      </w:pPr>
    </w:p>
    <w:p w14:paraId="09567F8A" w14:textId="566775D9" w:rsidR="0028770D" w:rsidRDefault="0028770D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br w:type="page"/>
      </w:r>
    </w:p>
    <w:p w14:paraId="3B4346BC" w14:textId="77777777" w:rsidR="00A30B80" w:rsidRPr="00EF719E" w:rsidRDefault="00A30B80" w:rsidP="00A30B80">
      <w:pPr>
        <w:rPr>
          <w:rFonts w:ascii="Verdana" w:hAnsi="Verdana"/>
          <w:sz w:val="20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0B7AF221" wp14:editId="06A792B1">
            <wp:simplePos x="0" y="0"/>
            <wp:positionH relativeFrom="column">
              <wp:posOffset>714375</wp:posOffset>
            </wp:positionH>
            <wp:positionV relativeFrom="paragraph">
              <wp:posOffset>246380</wp:posOffset>
            </wp:positionV>
            <wp:extent cx="1437103" cy="44767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7103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F719E">
        <w:rPr>
          <w:rFonts w:ascii="Verdana" w:hAnsi="Verdana"/>
          <w:sz w:val="20"/>
        </w:rPr>
        <w:t xml:space="preserve">This </w:t>
      </w:r>
      <w:r>
        <w:rPr>
          <w:rFonts w:ascii="Verdana" w:hAnsi="Verdana"/>
          <w:sz w:val="20"/>
        </w:rPr>
        <w:t xml:space="preserve">work instruction was approved by the </w:t>
      </w:r>
      <w:sdt>
        <w:sdtPr>
          <w:rPr>
            <w:rFonts w:ascii="Verdana" w:hAnsi="Verdana"/>
            <w:sz w:val="20"/>
          </w:rPr>
          <w:alias w:val="DataProtectionOfficer"/>
          <w:tag w:val="DataProtectionOfficer"/>
          <w:id w:val="-2019768413"/>
          <w:placeholder>
            <w:docPart w:val="7AF0C40554E54534BCCDB9856BCA533F"/>
          </w:placeholder>
          <w:text/>
        </w:sdtPr>
        <w:sdtEndPr/>
        <w:sdtContent>
          <w:r>
            <w:rPr>
              <w:rFonts w:ascii="Verdana" w:hAnsi="Verdana"/>
              <w:sz w:val="20"/>
            </w:rPr>
            <w:t>Data Protection Officer</w:t>
          </w:r>
        </w:sdtContent>
      </w:sdt>
      <w:r w:rsidRPr="00EF719E">
        <w:rPr>
          <w:rFonts w:ascii="Verdana" w:hAnsi="Verdana"/>
          <w:sz w:val="20"/>
        </w:rPr>
        <w:t xml:space="preserve"> and is issued on a version-controlled basis</w:t>
      </w:r>
      <w:r>
        <w:rPr>
          <w:rFonts w:ascii="Verdana" w:hAnsi="Verdana"/>
          <w:sz w:val="20"/>
        </w:rPr>
        <w:t xml:space="preserve"> under his/her signature</w:t>
      </w:r>
    </w:p>
    <w:p w14:paraId="1EFD7AE2" w14:textId="77777777" w:rsidR="00A30B80" w:rsidRDefault="00A30B80" w:rsidP="00A30B80">
      <w:pPr>
        <w:rPr>
          <w:rFonts w:ascii="Verdana" w:hAnsi="Verdana"/>
          <w:sz w:val="20"/>
        </w:rPr>
      </w:pPr>
    </w:p>
    <w:p w14:paraId="7D5FE8BE" w14:textId="77777777" w:rsidR="00A30B80" w:rsidRPr="00EF719E" w:rsidRDefault="00A30B80" w:rsidP="00A30B80">
      <w:pPr>
        <w:rPr>
          <w:rFonts w:ascii="Verdana" w:hAnsi="Verdana"/>
          <w:sz w:val="20"/>
        </w:rPr>
      </w:pPr>
    </w:p>
    <w:p w14:paraId="6370CD83" w14:textId="77777777" w:rsidR="00A30B80" w:rsidRDefault="00A30B80" w:rsidP="00A30B80">
      <w:pPr>
        <w:rPr>
          <w:rFonts w:ascii="Verdana" w:hAnsi="Verdana"/>
          <w:sz w:val="20"/>
        </w:rPr>
      </w:pPr>
      <w:r w:rsidRPr="00EF719E">
        <w:rPr>
          <w:rFonts w:ascii="Verdana" w:hAnsi="Verdana"/>
          <w:sz w:val="20"/>
        </w:rPr>
        <w:t>Signature:</w:t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</w:r>
      <w:r w:rsidRPr="00EF719E">
        <w:rPr>
          <w:rFonts w:ascii="Verdana" w:hAnsi="Verdana"/>
          <w:sz w:val="20"/>
        </w:rPr>
        <w:tab/>
        <w:t>Date:</w:t>
      </w:r>
      <w:r>
        <w:rPr>
          <w:rFonts w:ascii="Verdana" w:hAnsi="Verdana"/>
          <w:sz w:val="20"/>
        </w:rPr>
        <w:tab/>
        <w:t>1/5/2018</w:t>
      </w:r>
    </w:p>
    <w:p w14:paraId="79890A9B" w14:textId="77777777" w:rsidR="00A30B80" w:rsidRDefault="00A30B80" w:rsidP="00A30B80">
      <w:pPr>
        <w:rPr>
          <w:rFonts w:ascii="Verdana" w:hAnsi="Verdana"/>
          <w:sz w:val="20"/>
        </w:rPr>
      </w:pPr>
    </w:p>
    <w:p w14:paraId="1968CB5B" w14:textId="77777777" w:rsidR="00A30B80" w:rsidRDefault="00A30B80" w:rsidP="00A30B80">
      <w:pPr>
        <w:rPr>
          <w:rFonts w:ascii="Verdana" w:hAnsi="Verdana"/>
          <w:sz w:val="20"/>
        </w:rPr>
      </w:pPr>
    </w:p>
    <w:p w14:paraId="644E1D06" w14:textId="77777777" w:rsidR="00A30B80" w:rsidRPr="00272713" w:rsidRDefault="00A30B80" w:rsidP="00A30B80">
      <w:pPr>
        <w:ind w:left="567"/>
        <w:rPr>
          <w:rFonts w:ascii="Verdana" w:hAnsi="Verdana"/>
          <w:sz w:val="20"/>
        </w:rPr>
      </w:pPr>
    </w:p>
    <w:p w14:paraId="23BC6D83" w14:textId="77777777" w:rsidR="00A30B80" w:rsidRPr="00272713" w:rsidRDefault="00A30B80" w:rsidP="00A30B80">
      <w:pPr>
        <w:ind w:left="567"/>
        <w:rPr>
          <w:rFonts w:ascii="Verdana" w:hAnsi="Verdana"/>
          <w:b/>
          <w:sz w:val="20"/>
        </w:rPr>
      </w:pPr>
      <w:r w:rsidRPr="00272713">
        <w:rPr>
          <w:rFonts w:ascii="Verdana" w:hAnsi="Verdana"/>
          <w:b/>
          <w:sz w:val="20"/>
        </w:rPr>
        <w:t>Change History Record</w:t>
      </w:r>
    </w:p>
    <w:p w14:paraId="0EC1F783" w14:textId="77777777" w:rsidR="00A30B80" w:rsidRPr="00272713" w:rsidRDefault="00A30B80" w:rsidP="00A30B80">
      <w:pPr>
        <w:rPr>
          <w:rFonts w:ascii="Verdana" w:hAnsi="Verdana"/>
          <w:b/>
          <w:sz w:val="20"/>
        </w:rPr>
      </w:pPr>
    </w:p>
    <w:tbl>
      <w:tblPr>
        <w:tblW w:w="8581" w:type="dxa"/>
        <w:tblInd w:w="6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34"/>
        <w:gridCol w:w="3828"/>
        <w:gridCol w:w="1861"/>
        <w:gridCol w:w="1758"/>
      </w:tblGrid>
      <w:tr w:rsidR="00A30B80" w:rsidRPr="00272713" w14:paraId="349CC4F5" w14:textId="77777777" w:rsidTr="00A43D00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1038E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Issue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22372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Description of Change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6A37B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Approval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A8212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Date of Issue</w:t>
            </w:r>
          </w:p>
        </w:tc>
      </w:tr>
      <w:tr w:rsidR="00A30B80" w:rsidRPr="00272713" w14:paraId="2812B55E" w14:textId="77777777" w:rsidTr="00A43D00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CAB5D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1</w:t>
            </w: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7101D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  <w:r w:rsidRPr="00272713">
              <w:rPr>
                <w:rFonts w:ascii="Verdana" w:hAnsi="Verdana"/>
                <w:sz w:val="20"/>
              </w:rPr>
              <w:t>Initial issue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1EFCB" w14:textId="77777777" w:rsidR="00A30B80" w:rsidRPr="00F5598D" w:rsidRDefault="00A30B80" w:rsidP="00A30B80">
            <w:pPr>
              <w:pStyle w:val="ListParagraph"/>
              <w:numPr>
                <w:ilvl w:val="0"/>
                <w:numId w:val="5"/>
              </w:num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Walters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90E9F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/5/2018</w:t>
            </w:r>
          </w:p>
        </w:tc>
      </w:tr>
      <w:tr w:rsidR="00A30B80" w:rsidRPr="00272713" w14:paraId="7D6CE43D" w14:textId="77777777" w:rsidTr="00A43D00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49530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C3B90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5D728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BFD30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</w:p>
        </w:tc>
      </w:tr>
      <w:tr w:rsidR="00A30B80" w:rsidRPr="00272713" w14:paraId="086450C3" w14:textId="77777777" w:rsidTr="00A43D00"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CF524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3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53F05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F6D98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C44B3" w14:textId="77777777" w:rsidR="00A30B80" w:rsidRPr="00272713" w:rsidRDefault="00A30B80" w:rsidP="00A43D00">
            <w:pPr>
              <w:rPr>
                <w:rFonts w:ascii="Verdana" w:hAnsi="Verdana"/>
                <w:sz w:val="20"/>
              </w:rPr>
            </w:pPr>
          </w:p>
        </w:tc>
      </w:tr>
    </w:tbl>
    <w:p w14:paraId="6387BFFC" w14:textId="76CD40FE" w:rsidR="00574CFB" w:rsidRPr="00EF719E" w:rsidRDefault="00574CFB" w:rsidP="00A30B80">
      <w:pPr>
        <w:ind w:left="720" w:hanging="720"/>
        <w:jc w:val="both"/>
        <w:rPr>
          <w:rFonts w:ascii="Verdana" w:hAnsi="Verdana"/>
          <w:sz w:val="20"/>
        </w:rPr>
      </w:pPr>
    </w:p>
    <w:sectPr w:rsidR="00574CFB" w:rsidRPr="00EF719E" w:rsidSect="002B1905">
      <w:headerReference w:type="default" r:id="rId16"/>
      <w:footerReference w:type="default" r:id="rId17"/>
      <w:pgSz w:w="11906" w:h="16838"/>
      <w:pgMar w:top="1440" w:right="1440" w:bottom="1440" w:left="1440" w:header="708" w:footer="93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uthor" w:initials="A">
    <w:p w14:paraId="422D2878" w14:textId="77777777" w:rsidR="00300FB2" w:rsidRDefault="00300FB2">
      <w:pPr>
        <w:pStyle w:val="CommentText"/>
      </w:pPr>
      <w:r>
        <w:rPr>
          <w:rStyle w:val="CommentReference"/>
        </w:rPr>
        <w:annotationRef/>
      </w:r>
      <w:r>
        <w:t>Ensure that you attach a full description of the personal data you are collecting, the purpose for which it is being collected, the processing it will undergo and any other relevant information.</w:t>
      </w:r>
    </w:p>
    <w:p w14:paraId="59764980" w14:textId="77777777" w:rsidR="00300FB2" w:rsidRDefault="00300FB2">
      <w:pPr>
        <w:pStyle w:val="CommentText"/>
      </w:pPr>
    </w:p>
    <w:p w14:paraId="29EE9F66" w14:textId="77777777" w:rsidR="00300FB2" w:rsidRDefault="00300FB2">
      <w:pPr>
        <w:pStyle w:val="CommentText"/>
      </w:pPr>
      <w:r>
        <w:t>If you are collecting consent in hard copy, retaining both the consent and the notification together will be essential for auditing and proving compliance with the Regula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9EE9F6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EE9F66" w16cid:durableId="1E6663A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5F603" w14:textId="77777777" w:rsidR="00813E37" w:rsidRDefault="00813E37">
      <w:r>
        <w:separator/>
      </w:r>
    </w:p>
  </w:endnote>
  <w:endnote w:type="continuationSeparator" w:id="0">
    <w:p w14:paraId="0800792A" w14:textId="77777777" w:rsidR="00813E37" w:rsidRDefault="00813E37">
      <w:r>
        <w:continuationSeparator/>
      </w:r>
    </w:p>
  </w:endnote>
  <w:endnote w:type="continuationNotice" w:id="1">
    <w:p w14:paraId="2DFE07DF" w14:textId="77777777" w:rsidR="00813E37" w:rsidRDefault="00813E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90" w:type="dxa"/>
      <w:tblInd w:w="-34" w:type="dxa"/>
      <w:tblLayout w:type="fixed"/>
      <w:tblLook w:val="0000" w:firstRow="0" w:lastRow="0" w:firstColumn="0" w:lastColumn="0" w:noHBand="0" w:noVBand="0"/>
    </w:tblPr>
    <w:tblGrid>
      <w:gridCol w:w="2161"/>
      <w:gridCol w:w="5103"/>
      <w:gridCol w:w="2126"/>
    </w:tblGrid>
    <w:tr w:rsidR="008E331D" w:rsidRPr="0018711E" w14:paraId="4C26ADD0" w14:textId="77777777" w:rsidTr="001B5857">
      <w:tc>
        <w:tcPr>
          <w:tcW w:w="2161" w:type="dxa"/>
        </w:tcPr>
        <w:p w14:paraId="43A1587F" w14:textId="27058FF6" w:rsidR="008E331D" w:rsidRPr="0018711E" w:rsidRDefault="008E331D" w:rsidP="008E331D">
          <w:pPr>
            <w:pStyle w:val="Footer"/>
            <w:rPr>
              <w:rFonts w:ascii="Verdana" w:hAnsi="Verdana"/>
              <w:sz w:val="20"/>
            </w:rPr>
          </w:pPr>
        </w:p>
        <w:p w14:paraId="1FCCD46F" w14:textId="77777777" w:rsidR="008E331D" w:rsidRPr="0018711E" w:rsidRDefault="008E331D" w:rsidP="008E331D">
          <w:pPr>
            <w:pStyle w:val="Footer"/>
            <w:rPr>
              <w:rFonts w:ascii="Verdana" w:hAnsi="Verdana"/>
              <w:sz w:val="20"/>
            </w:rPr>
          </w:pPr>
        </w:p>
        <w:p w14:paraId="0FFE6711" w14:textId="1B708A70" w:rsidR="008E331D" w:rsidRPr="0018711E" w:rsidRDefault="008E331D" w:rsidP="008E331D">
          <w:pPr>
            <w:pStyle w:val="Footer"/>
            <w:rPr>
              <w:rFonts w:ascii="Verdana" w:hAnsi="Verdana"/>
              <w:sz w:val="20"/>
            </w:rPr>
          </w:pPr>
        </w:p>
      </w:tc>
      <w:tc>
        <w:tcPr>
          <w:tcW w:w="5103" w:type="dxa"/>
          <w:vAlign w:val="bottom"/>
        </w:tcPr>
        <w:p w14:paraId="4407987E" w14:textId="477BBBC3" w:rsidR="008E331D" w:rsidRPr="00B76D20" w:rsidRDefault="008E331D" w:rsidP="00721A84">
          <w:pPr>
            <w:pStyle w:val="Footer"/>
            <w:jc w:val="center"/>
            <w:rPr>
              <w:rFonts w:ascii="Verdana" w:hAnsi="Verdana"/>
              <w:color w:val="0000FF"/>
              <w:sz w:val="16"/>
              <w:szCs w:val="16"/>
              <w:u w:val="single"/>
            </w:rPr>
          </w:pPr>
        </w:p>
      </w:tc>
      <w:tc>
        <w:tcPr>
          <w:tcW w:w="2126" w:type="dxa"/>
        </w:tcPr>
        <w:sdt>
          <w:sdtPr>
            <w:rPr>
              <w:rFonts w:ascii="Verdana" w:hAnsi="Verdana"/>
              <w:i/>
              <w:sz w:val="20"/>
            </w:rPr>
            <w:alias w:val="Classification"/>
            <w:tag w:val="Classification"/>
            <w:id w:val="581100817"/>
            <w:placeholder>
              <w:docPart w:val="B0E7C498112E4B669B5E0ABC00A6CC39"/>
            </w:placeholder>
            <w:dropDownList>
              <w:listItem w:displayText="Classification_1" w:value="Classification_1"/>
              <w:listItem w:displayText="Classification_2" w:value="Classification_2"/>
              <w:listItem w:displayText="Classification_3" w:value="Classification_3"/>
              <w:listItem w:displayText="Classification_4" w:value="Classification_4"/>
              <w:listItem w:displayText="Classification_5" w:value="Classification_5"/>
            </w:dropDownList>
          </w:sdtPr>
          <w:sdtEndPr/>
          <w:sdtContent>
            <w:p w14:paraId="72720272" w14:textId="77777777" w:rsidR="008E331D" w:rsidRPr="0018711E" w:rsidRDefault="008E331D" w:rsidP="008E331D">
              <w:pPr>
                <w:pStyle w:val="Footer"/>
                <w:jc w:val="right"/>
                <w:rPr>
                  <w:rFonts w:ascii="Verdana" w:hAnsi="Verdana"/>
                  <w:i/>
                  <w:sz w:val="20"/>
                </w:rPr>
              </w:pPr>
              <w:r>
                <w:rPr>
                  <w:rFonts w:ascii="Verdana" w:hAnsi="Verdana"/>
                  <w:i/>
                  <w:sz w:val="20"/>
                  <w:lang w:val="en-GB"/>
                </w:rPr>
                <w:t>Classification_3</w:t>
              </w:r>
            </w:p>
          </w:sdtContent>
        </w:sdt>
        <w:p w14:paraId="1AD4C61A" w14:textId="77777777" w:rsidR="008E331D" w:rsidRPr="0018711E" w:rsidRDefault="008E331D" w:rsidP="008E331D">
          <w:pPr>
            <w:pStyle w:val="Footer"/>
            <w:jc w:val="right"/>
            <w:rPr>
              <w:rFonts w:ascii="Verdana" w:hAnsi="Verdana"/>
              <w:i/>
              <w:sz w:val="20"/>
            </w:rPr>
          </w:pPr>
        </w:p>
        <w:p w14:paraId="6FC0A27E" w14:textId="77777777" w:rsidR="008E331D" w:rsidRPr="0018711E" w:rsidRDefault="008E331D" w:rsidP="008E331D">
          <w:pPr>
            <w:pStyle w:val="Footer"/>
            <w:jc w:val="right"/>
            <w:rPr>
              <w:rFonts w:ascii="Verdana" w:hAnsi="Verdana"/>
              <w:sz w:val="20"/>
            </w:rPr>
          </w:pPr>
        </w:p>
      </w:tc>
    </w:tr>
  </w:tbl>
  <w:p w14:paraId="02E6F017" w14:textId="77777777" w:rsidR="008E331D" w:rsidRPr="00420DE8" w:rsidRDefault="008E331D" w:rsidP="008E33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92A9C" w14:textId="77777777" w:rsidR="00813E37" w:rsidRDefault="00813E37">
      <w:r>
        <w:separator/>
      </w:r>
    </w:p>
  </w:footnote>
  <w:footnote w:type="continuationSeparator" w:id="0">
    <w:p w14:paraId="4B952E81" w14:textId="77777777" w:rsidR="00813E37" w:rsidRDefault="00813E37">
      <w:r>
        <w:continuationSeparator/>
      </w:r>
    </w:p>
  </w:footnote>
  <w:footnote w:type="continuationNotice" w:id="1">
    <w:p w14:paraId="0C951E9B" w14:textId="77777777" w:rsidR="00813E37" w:rsidRDefault="00813E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249" w:type="dxa"/>
      <w:tblInd w:w="-176" w:type="dxa"/>
      <w:tblBorders>
        <w:top w:val="single" w:sz="48" w:space="0" w:color="C0C0C0"/>
        <w:bottom w:val="single" w:sz="48" w:space="0" w:color="C0C0C0"/>
      </w:tblBorders>
      <w:tblLayout w:type="fixed"/>
      <w:tblLook w:val="0000" w:firstRow="0" w:lastRow="0" w:firstColumn="0" w:lastColumn="0" w:noHBand="0" w:noVBand="0"/>
    </w:tblPr>
    <w:tblGrid>
      <w:gridCol w:w="5988"/>
      <w:gridCol w:w="3261"/>
    </w:tblGrid>
    <w:tr w:rsidR="00665EA0" w14:paraId="7BF63A54" w14:textId="77777777" w:rsidTr="00704E59">
      <w:tc>
        <w:tcPr>
          <w:tcW w:w="5988" w:type="dxa"/>
          <w:tcBorders>
            <w:right w:val="nil"/>
          </w:tcBorders>
        </w:tcPr>
        <w:p w14:paraId="33C59F25" w14:textId="67AEEAA3" w:rsidR="00665EA0" w:rsidRPr="00F976F3" w:rsidRDefault="00665EA0" w:rsidP="00E04E80">
          <w:pPr>
            <w:pStyle w:val="Header"/>
            <w:rPr>
              <w:rFonts w:ascii="Verdana" w:hAnsi="Verdana"/>
            </w:rPr>
          </w:pPr>
        </w:p>
        <w:p w14:paraId="59E97CF9" w14:textId="65840C7C" w:rsidR="00665EA0" w:rsidRPr="00F976F3" w:rsidRDefault="002B1905" w:rsidP="002B1905">
          <w:pPr>
            <w:pStyle w:val="Header"/>
            <w:rPr>
              <w:rFonts w:ascii="Verdana" w:hAnsi="Verdana"/>
            </w:rPr>
          </w:pPr>
          <w:r>
            <w:rPr>
              <w:rFonts w:ascii="Verdana" w:hAnsi="Verdana"/>
              <w:noProof/>
            </w:rPr>
            <w:drawing>
              <wp:inline distT="0" distB="0" distL="0" distR="0" wp14:anchorId="15DFCE69" wp14:editId="50AD8525">
                <wp:extent cx="1212111" cy="481598"/>
                <wp:effectExtent l="0" t="0" r="762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33121" cy="4899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61" w:type="dxa"/>
          <w:tcBorders>
            <w:top w:val="single" w:sz="48" w:space="0" w:color="C0C0C0"/>
            <w:left w:val="nil"/>
            <w:bottom w:val="single" w:sz="48" w:space="0" w:color="C0C0C0"/>
          </w:tcBorders>
        </w:tcPr>
        <w:p w14:paraId="6D6C419C" w14:textId="77777777" w:rsidR="00665EA0" w:rsidRPr="008144F6" w:rsidRDefault="00665EA0" w:rsidP="00E04E80">
          <w:pPr>
            <w:pStyle w:val="Header"/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b/>
              <w:sz w:val="20"/>
            </w:rPr>
            <w:t>Document Control</w:t>
          </w:r>
        </w:p>
        <w:p w14:paraId="6D1DDFC0" w14:textId="77777777" w:rsidR="00665EA0" w:rsidRPr="008144F6" w:rsidRDefault="00665EA0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sz w:val="20"/>
            </w:rPr>
            <w:t xml:space="preserve">Reference: </w:t>
          </w:r>
          <w:r w:rsidR="00151E40">
            <w:rPr>
              <w:rFonts w:ascii="Verdana" w:hAnsi="Verdana"/>
              <w:sz w:val="20"/>
            </w:rPr>
            <w:t>GDPR REC 4.6</w:t>
          </w:r>
        </w:p>
        <w:p w14:paraId="2E1DC01D" w14:textId="19F85A5A" w:rsidR="00665EA0" w:rsidRPr="008144F6" w:rsidRDefault="00665EA0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sz w:val="20"/>
            </w:rPr>
            <w:t xml:space="preserve">Issue No: </w:t>
          </w:r>
          <w:r w:rsidR="002B1905">
            <w:rPr>
              <w:rFonts w:ascii="Verdana" w:hAnsi="Verdana"/>
              <w:sz w:val="20"/>
            </w:rPr>
            <w:t>1.0</w:t>
          </w:r>
        </w:p>
        <w:p w14:paraId="465FD9A6" w14:textId="77777777" w:rsidR="00A02712" w:rsidRPr="008144F6" w:rsidRDefault="00A02712" w:rsidP="00E04E80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sz w:val="20"/>
            </w:rPr>
            <w:t>Issue Date:</w:t>
          </w:r>
        </w:p>
        <w:p w14:paraId="662D8939" w14:textId="77777777" w:rsidR="008144F6" w:rsidRPr="008144F6" w:rsidRDefault="00665EA0" w:rsidP="00704E59">
          <w:pPr>
            <w:pStyle w:val="Header"/>
            <w:tabs>
              <w:tab w:val="clear" w:pos="4153"/>
              <w:tab w:val="clear" w:pos="8306"/>
              <w:tab w:val="right" w:pos="2444"/>
            </w:tabs>
            <w:rPr>
              <w:rFonts w:ascii="Verdana" w:hAnsi="Verdana"/>
              <w:sz w:val="20"/>
            </w:rPr>
          </w:pPr>
          <w:r w:rsidRPr="008144F6">
            <w:rPr>
              <w:rFonts w:ascii="Verdana" w:hAnsi="Verdana"/>
              <w:sz w:val="20"/>
            </w:rPr>
            <w:t xml:space="preserve">Page: </w:t>
          </w:r>
          <w:r w:rsidRPr="008144F6">
            <w:rPr>
              <w:rStyle w:val="PageNumber"/>
              <w:rFonts w:ascii="Verdana" w:hAnsi="Verdana"/>
              <w:sz w:val="20"/>
            </w:rPr>
            <w:fldChar w:fldCharType="begin"/>
          </w:r>
          <w:r w:rsidRPr="008144F6">
            <w:rPr>
              <w:rStyle w:val="PageNumber"/>
              <w:rFonts w:ascii="Verdana" w:hAnsi="Verdana"/>
              <w:sz w:val="20"/>
            </w:rPr>
            <w:instrText xml:space="preserve"> PAGE </w:instrText>
          </w:r>
          <w:r w:rsidRPr="008144F6">
            <w:rPr>
              <w:rStyle w:val="PageNumber"/>
              <w:rFonts w:ascii="Verdana" w:hAnsi="Verdana"/>
              <w:sz w:val="20"/>
            </w:rPr>
            <w:fldChar w:fldCharType="separate"/>
          </w:r>
          <w:r w:rsidR="006E6F6B">
            <w:rPr>
              <w:rStyle w:val="PageNumber"/>
              <w:rFonts w:ascii="Verdana" w:hAnsi="Verdana"/>
              <w:noProof/>
              <w:sz w:val="20"/>
            </w:rPr>
            <w:t>1</w:t>
          </w:r>
          <w:r w:rsidRPr="008144F6">
            <w:rPr>
              <w:rStyle w:val="PageNumber"/>
              <w:rFonts w:ascii="Verdana" w:hAnsi="Verdana"/>
              <w:sz w:val="20"/>
            </w:rPr>
            <w:fldChar w:fldCharType="end"/>
          </w:r>
          <w:r w:rsidRPr="008144F6">
            <w:rPr>
              <w:rStyle w:val="PageNumber"/>
              <w:rFonts w:ascii="Verdana" w:hAnsi="Verdana"/>
              <w:sz w:val="20"/>
            </w:rPr>
            <w:t xml:space="preserve"> of</w:t>
          </w:r>
          <w:r w:rsidRPr="008144F6">
            <w:rPr>
              <w:rFonts w:ascii="Verdana" w:hAnsi="Verdana"/>
              <w:sz w:val="20"/>
            </w:rPr>
            <w:t xml:space="preserve"> </w:t>
          </w:r>
          <w:r w:rsidRPr="008144F6">
            <w:rPr>
              <w:rStyle w:val="PageNumber"/>
              <w:rFonts w:ascii="Verdana" w:hAnsi="Verdana"/>
              <w:sz w:val="20"/>
            </w:rPr>
            <w:fldChar w:fldCharType="begin"/>
          </w:r>
          <w:r w:rsidRPr="008144F6">
            <w:rPr>
              <w:rStyle w:val="PageNumber"/>
              <w:rFonts w:ascii="Verdana" w:hAnsi="Verdana"/>
              <w:sz w:val="20"/>
            </w:rPr>
            <w:instrText xml:space="preserve"> NUMPAGES </w:instrText>
          </w:r>
          <w:r w:rsidRPr="008144F6">
            <w:rPr>
              <w:rStyle w:val="PageNumber"/>
              <w:rFonts w:ascii="Verdana" w:hAnsi="Verdana"/>
              <w:sz w:val="20"/>
            </w:rPr>
            <w:fldChar w:fldCharType="separate"/>
          </w:r>
          <w:r w:rsidR="006E6F6B">
            <w:rPr>
              <w:rStyle w:val="PageNumber"/>
              <w:rFonts w:ascii="Verdana" w:hAnsi="Verdana"/>
              <w:noProof/>
              <w:sz w:val="20"/>
            </w:rPr>
            <w:t>1</w:t>
          </w:r>
          <w:r w:rsidRPr="008144F6">
            <w:rPr>
              <w:rStyle w:val="PageNumber"/>
              <w:rFonts w:ascii="Verdana" w:hAnsi="Verdana"/>
              <w:sz w:val="20"/>
            </w:rPr>
            <w:fldChar w:fldCharType="end"/>
          </w:r>
        </w:p>
      </w:tc>
    </w:tr>
  </w:tbl>
  <w:p w14:paraId="30289490" w14:textId="77777777" w:rsidR="00665EA0" w:rsidRDefault="00665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F5CD5"/>
    <w:multiLevelType w:val="multilevel"/>
    <w:tmpl w:val="4650D0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48F3682F"/>
    <w:multiLevelType w:val="hybridMultilevel"/>
    <w:tmpl w:val="53181B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140478"/>
    <w:multiLevelType w:val="hybridMultilevel"/>
    <w:tmpl w:val="488460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A82F70"/>
    <w:multiLevelType w:val="hybridMultilevel"/>
    <w:tmpl w:val="44A84B5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1C71BA"/>
    <w:multiLevelType w:val="multilevel"/>
    <w:tmpl w:val="88D01A28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6"/>
      <w:numFmt w:val="decimal"/>
      <w:lvlText w:val="%1.%2"/>
      <w:lvlJc w:val="left"/>
      <w:pPr>
        <w:tabs>
          <w:tab w:val="num" w:pos="630"/>
        </w:tabs>
        <w:ind w:left="63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540"/>
        </w:tabs>
        <w:ind w:left="5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10"/>
        </w:tabs>
        <w:ind w:left="810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44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990"/>
        </w:tabs>
        <w:ind w:left="99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260"/>
        </w:tabs>
        <w:ind w:left="1260" w:hanging="180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530"/>
        </w:tabs>
        <w:ind w:left="1530" w:hanging="216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2160"/>
      </w:pPr>
      <w:rPr>
        <w:rFonts w:hint="default"/>
        <w:b w:val="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ja2MDQwMbMwN7VU0lEKTi0uzszPAykwrgUAoX0YeywAAAA="/>
  </w:docVars>
  <w:rsids>
    <w:rsidRoot w:val="009E4ADF"/>
    <w:rsid w:val="0000466C"/>
    <w:rsid w:val="00013A24"/>
    <w:rsid w:val="000520C2"/>
    <w:rsid w:val="0006195D"/>
    <w:rsid w:val="00062C4B"/>
    <w:rsid w:val="000721DA"/>
    <w:rsid w:val="0007316F"/>
    <w:rsid w:val="000843C9"/>
    <w:rsid w:val="000A20BC"/>
    <w:rsid w:val="000B26B5"/>
    <w:rsid w:val="000D520A"/>
    <w:rsid w:val="000E05AF"/>
    <w:rsid w:val="00114A09"/>
    <w:rsid w:val="00131DA4"/>
    <w:rsid w:val="0013416B"/>
    <w:rsid w:val="001437AB"/>
    <w:rsid w:val="00151E40"/>
    <w:rsid w:val="0015324D"/>
    <w:rsid w:val="00170A3F"/>
    <w:rsid w:val="0019166F"/>
    <w:rsid w:val="001D0EE9"/>
    <w:rsid w:val="001D431A"/>
    <w:rsid w:val="001D64E6"/>
    <w:rsid w:val="00226532"/>
    <w:rsid w:val="00232923"/>
    <w:rsid w:val="00237C97"/>
    <w:rsid w:val="00244921"/>
    <w:rsid w:val="00267CE2"/>
    <w:rsid w:val="00285CB6"/>
    <w:rsid w:val="0028770D"/>
    <w:rsid w:val="00292BFA"/>
    <w:rsid w:val="00295AAC"/>
    <w:rsid w:val="002B1905"/>
    <w:rsid w:val="002C38EB"/>
    <w:rsid w:val="002C57F7"/>
    <w:rsid w:val="002F0795"/>
    <w:rsid w:val="00300FB2"/>
    <w:rsid w:val="00321F2D"/>
    <w:rsid w:val="00322D06"/>
    <w:rsid w:val="00352EE6"/>
    <w:rsid w:val="00355A00"/>
    <w:rsid w:val="00360381"/>
    <w:rsid w:val="003959F7"/>
    <w:rsid w:val="003A21CE"/>
    <w:rsid w:val="003A68E9"/>
    <w:rsid w:val="003B531D"/>
    <w:rsid w:val="003C5891"/>
    <w:rsid w:val="003E25DE"/>
    <w:rsid w:val="0040267B"/>
    <w:rsid w:val="00406153"/>
    <w:rsid w:val="0040658B"/>
    <w:rsid w:val="00406C86"/>
    <w:rsid w:val="00421AE5"/>
    <w:rsid w:val="00436E9B"/>
    <w:rsid w:val="00457C2D"/>
    <w:rsid w:val="00466F87"/>
    <w:rsid w:val="00467B15"/>
    <w:rsid w:val="00472B76"/>
    <w:rsid w:val="00472E4D"/>
    <w:rsid w:val="004875EB"/>
    <w:rsid w:val="00492FB2"/>
    <w:rsid w:val="004A2E68"/>
    <w:rsid w:val="004A426E"/>
    <w:rsid w:val="004A7A92"/>
    <w:rsid w:val="004D3E9E"/>
    <w:rsid w:val="004E4977"/>
    <w:rsid w:val="005642FB"/>
    <w:rsid w:val="00567263"/>
    <w:rsid w:val="00574CFB"/>
    <w:rsid w:val="005A126B"/>
    <w:rsid w:val="005E3216"/>
    <w:rsid w:val="005E3AE3"/>
    <w:rsid w:val="00600097"/>
    <w:rsid w:val="00607472"/>
    <w:rsid w:val="00607A95"/>
    <w:rsid w:val="0062259D"/>
    <w:rsid w:val="00623537"/>
    <w:rsid w:val="00627D1D"/>
    <w:rsid w:val="00644F04"/>
    <w:rsid w:val="0066492C"/>
    <w:rsid w:val="00665EA0"/>
    <w:rsid w:val="006B79B2"/>
    <w:rsid w:val="006C791C"/>
    <w:rsid w:val="006E6F6B"/>
    <w:rsid w:val="006E78E4"/>
    <w:rsid w:val="006F4D84"/>
    <w:rsid w:val="00704E59"/>
    <w:rsid w:val="00721A84"/>
    <w:rsid w:val="007221DA"/>
    <w:rsid w:val="00732824"/>
    <w:rsid w:val="00764437"/>
    <w:rsid w:val="00765E3D"/>
    <w:rsid w:val="00781A16"/>
    <w:rsid w:val="00790A85"/>
    <w:rsid w:val="007B0456"/>
    <w:rsid w:val="007B40EE"/>
    <w:rsid w:val="007B4862"/>
    <w:rsid w:val="007B4C71"/>
    <w:rsid w:val="007D37EB"/>
    <w:rsid w:val="007F62F1"/>
    <w:rsid w:val="007F76F6"/>
    <w:rsid w:val="00813E37"/>
    <w:rsid w:val="008144F6"/>
    <w:rsid w:val="00832D4C"/>
    <w:rsid w:val="00836A61"/>
    <w:rsid w:val="00847EC6"/>
    <w:rsid w:val="008544D2"/>
    <w:rsid w:val="00860552"/>
    <w:rsid w:val="0086730B"/>
    <w:rsid w:val="008720A8"/>
    <w:rsid w:val="008733FE"/>
    <w:rsid w:val="00881C1B"/>
    <w:rsid w:val="008824CC"/>
    <w:rsid w:val="008B4425"/>
    <w:rsid w:val="008D06F1"/>
    <w:rsid w:val="008D2951"/>
    <w:rsid w:val="008E0D58"/>
    <w:rsid w:val="008E331D"/>
    <w:rsid w:val="008E5F29"/>
    <w:rsid w:val="008F7C9F"/>
    <w:rsid w:val="00904F6F"/>
    <w:rsid w:val="00957251"/>
    <w:rsid w:val="009B70F3"/>
    <w:rsid w:val="009D1897"/>
    <w:rsid w:val="009D5540"/>
    <w:rsid w:val="009D67EF"/>
    <w:rsid w:val="009D707E"/>
    <w:rsid w:val="009E4ADF"/>
    <w:rsid w:val="00A02712"/>
    <w:rsid w:val="00A053AD"/>
    <w:rsid w:val="00A11561"/>
    <w:rsid w:val="00A1557A"/>
    <w:rsid w:val="00A30B80"/>
    <w:rsid w:val="00A50BBE"/>
    <w:rsid w:val="00A63A65"/>
    <w:rsid w:val="00A65E05"/>
    <w:rsid w:val="00A76139"/>
    <w:rsid w:val="00A93964"/>
    <w:rsid w:val="00A970F1"/>
    <w:rsid w:val="00AA4010"/>
    <w:rsid w:val="00AA4BA0"/>
    <w:rsid w:val="00AB2F48"/>
    <w:rsid w:val="00AC5616"/>
    <w:rsid w:val="00AD6A7F"/>
    <w:rsid w:val="00B01D5C"/>
    <w:rsid w:val="00B070A1"/>
    <w:rsid w:val="00B10108"/>
    <w:rsid w:val="00B77BA8"/>
    <w:rsid w:val="00B955B1"/>
    <w:rsid w:val="00B9684D"/>
    <w:rsid w:val="00BA1707"/>
    <w:rsid w:val="00BA455A"/>
    <w:rsid w:val="00BC065A"/>
    <w:rsid w:val="00BC353F"/>
    <w:rsid w:val="00BD0645"/>
    <w:rsid w:val="00BD7F85"/>
    <w:rsid w:val="00BE635D"/>
    <w:rsid w:val="00C10C08"/>
    <w:rsid w:val="00C3271E"/>
    <w:rsid w:val="00C336BC"/>
    <w:rsid w:val="00C47258"/>
    <w:rsid w:val="00C85881"/>
    <w:rsid w:val="00C904C7"/>
    <w:rsid w:val="00C91815"/>
    <w:rsid w:val="00CD6532"/>
    <w:rsid w:val="00CE0799"/>
    <w:rsid w:val="00CE4953"/>
    <w:rsid w:val="00D212E1"/>
    <w:rsid w:val="00D403FA"/>
    <w:rsid w:val="00D65D34"/>
    <w:rsid w:val="00D6729A"/>
    <w:rsid w:val="00D914F7"/>
    <w:rsid w:val="00DB50EC"/>
    <w:rsid w:val="00DC4643"/>
    <w:rsid w:val="00DD0786"/>
    <w:rsid w:val="00DE307C"/>
    <w:rsid w:val="00E00CC0"/>
    <w:rsid w:val="00E04E80"/>
    <w:rsid w:val="00E04FF5"/>
    <w:rsid w:val="00E3534F"/>
    <w:rsid w:val="00E527D1"/>
    <w:rsid w:val="00E547D2"/>
    <w:rsid w:val="00EA56C0"/>
    <w:rsid w:val="00EB16E1"/>
    <w:rsid w:val="00EC064D"/>
    <w:rsid w:val="00EF2502"/>
    <w:rsid w:val="00EF719E"/>
    <w:rsid w:val="00F02F77"/>
    <w:rsid w:val="00F05AB0"/>
    <w:rsid w:val="00F12E34"/>
    <w:rsid w:val="00F17C2C"/>
    <w:rsid w:val="00F2186B"/>
    <w:rsid w:val="00F24E3E"/>
    <w:rsid w:val="00F5208A"/>
    <w:rsid w:val="00F80D84"/>
    <w:rsid w:val="00F92922"/>
    <w:rsid w:val="00F976F3"/>
    <w:rsid w:val="00FE6640"/>
    <w:rsid w:val="00FF1C6C"/>
    <w:rsid w:val="0318F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E5385C"/>
  <w15:docId w15:val="{FDFC6765-EC88-425D-9CF9-CB567B695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4ADF"/>
    <w:rPr>
      <w:rFonts w:ascii="CG Times" w:hAnsi="CG Times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E4ADF"/>
    <w:pPr>
      <w:tabs>
        <w:tab w:val="center" w:pos="4153"/>
        <w:tab w:val="right" w:pos="8306"/>
      </w:tabs>
    </w:pPr>
  </w:style>
  <w:style w:type="paragraph" w:styleId="Footer">
    <w:name w:val="footer"/>
    <w:aliases w:val=" Tier 3"/>
    <w:basedOn w:val="Normal"/>
    <w:link w:val="FooterChar"/>
    <w:rsid w:val="009E4ADF"/>
    <w:pPr>
      <w:tabs>
        <w:tab w:val="center" w:pos="4153"/>
        <w:tab w:val="right" w:pos="8306"/>
      </w:tabs>
    </w:pPr>
    <w:rPr>
      <w:lang w:eastAsia="x-none"/>
    </w:rPr>
  </w:style>
  <w:style w:type="character" w:styleId="PageNumber">
    <w:name w:val="page number"/>
    <w:basedOn w:val="DefaultParagraphFont"/>
    <w:rsid w:val="009E4ADF"/>
  </w:style>
  <w:style w:type="character" w:styleId="Hyperlink">
    <w:name w:val="Hyperlink"/>
    <w:rsid w:val="00BC065A"/>
    <w:rPr>
      <w:color w:val="0000FF"/>
      <w:u w:val="single"/>
    </w:rPr>
  </w:style>
  <w:style w:type="paragraph" w:styleId="FootnoteText">
    <w:name w:val="footnote text"/>
    <w:basedOn w:val="Normal"/>
    <w:semiHidden/>
    <w:rsid w:val="008D06F1"/>
    <w:rPr>
      <w:sz w:val="20"/>
    </w:rPr>
  </w:style>
  <w:style w:type="character" w:styleId="FootnoteReference">
    <w:name w:val="footnote reference"/>
    <w:semiHidden/>
    <w:rsid w:val="008D06F1"/>
    <w:rPr>
      <w:vertAlign w:val="superscript"/>
    </w:rPr>
  </w:style>
  <w:style w:type="character" w:customStyle="1" w:styleId="FooterChar">
    <w:name w:val="Footer Char"/>
    <w:aliases w:val=" Tier 3 Char"/>
    <w:link w:val="Footer"/>
    <w:rsid w:val="0062259D"/>
    <w:rPr>
      <w:rFonts w:ascii="CG Times" w:hAnsi="CG Times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1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3416B"/>
    <w:rPr>
      <w:rFonts w:ascii="Tahoma" w:hAnsi="Tahoma" w:cs="Tahoma"/>
      <w:sz w:val="16"/>
      <w:szCs w:val="16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5642F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67C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7CE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7CE2"/>
    <w:rPr>
      <w:rFonts w:ascii="CG Times" w:hAnsi="CG Times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7C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7CE2"/>
    <w:rPr>
      <w:rFonts w:ascii="CG Times" w:hAnsi="CG Times"/>
      <w:b/>
      <w:bCs/>
      <w:lang w:val="en-US"/>
    </w:rPr>
  </w:style>
  <w:style w:type="paragraph" w:styleId="ListParagraph">
    <w:name w:val="List Paragraph"/>
    <w:basedOn w:val="Normal"/>
    <w:uiPriority w:val="34"/>
    <w:qFormat/>
    <w:rsid w:val="00267CE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B19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190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644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hedrbgroup.sharepoint.com/:w:/g/dimat/ETSuUVIlCoJCjOU6PBzWpWwBnSAWMeUamtsl5RpEd5z9Lw?e=q47K2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AB69C778B504C98BF15BF94E2DF7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1BC7A-36EF-4B5B-8542-6E7D1426D1E2}"/>
      </w:docPartPr>
      <w:docPartBody>
        <w:p w:rsidR="00366B58" w:rsidRDefault="00DF5CDC" w:rsidP="00DF5CDC">
          <w:pPr>
            <w:pStyle w:val="EAB69C778B504C98BF15BF94E2DF7864"/>
          </w:pPr>
          <w:r w:rsidRPr="003A1044">
            <w:rPr>
              <w:rStyle w:val="PlaceholderText"/>
            </w:rPr>
            <w:t>Click here to enter text.</w:t>
          </w:r>
        </w:p>
      </w:docPartBody>
    </w:docPart>
    <w:docPart>
      <w:docPartPr>
        <w:name w:val="452C461110C640C9A62A20B705F8C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3FB46-BA71-4D62-870D-7A3952474EA0}"/>
      </w:docPartPr>
      <w:docPartBody>
        <w:p w:rsidR="00366B58" w:rsidRDefault="00DF5CDC" w:rsidP="00DF5CDC">
          <w:pPr>
            <w:pStyle w:val="452C461110C640C9A62A20B705F8C876"/>
          </w:pPr>
          <w:r w:rsidRPr="003A1044">
            <w:rPr>
              <w:rStyle w:val="PlaceholderText"/>
            </w:rPr>
            <w:t>Click here to enter text.</w:t>
          </w:r>
        </w:p>
      </w:docPartBody>
    </w:docPart>
    <w:docPart>
      <w:docPartPr>
        <w:name w:val="B0E7C498112E4B669B5E0ABC00A6C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EAFE9-A40B-4FDB-AB95-E21891D6388A}"/>
      </w:docPartPr>
      <w:docPartBody>
        <w:p w:rsidR="00366B58" w:rsidRDefault="00DF5CDC" w:rsidP="00DF5CDC">
          <w:pPr>
            <w:pStyle w:val="B0E7C498112E4B669B5E0ABC00A6CC39"/>
          </w:pPr>
          <w:r w:rsidRPr="00E949FB">
            <w:rPr>
              <w:rStyle w:val="PlaceholderText"/>
            </w:rPr>
            <w:t>Choose an item.</w:t>
          </w:r>
        </w:p>
      </w:docPartBody>
    </w:docPart>
    <w:docPart>
      <w:docPartPr>
        <w:name w:val="7AF0C40554E54534BCCDB9856BCA5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D6B10-77B0-4259-94B7-4D5A1364F570}"/>
      </w:docPartPr>
      <w:docPartBody>
        <w:p w:rsidR="00D04AA5" w:rsidRDefault="00100116" w:rsidP="00100116">
          <w:pPr>
            <w:pStyle w:val="7AF0C40554E54534BCCDB9856BCA533F"/>
          </w:pPr>
          <w:r w:rsidRPr="003A1044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F5CDC"/>
    <w:rsid w:val="000711A3"/>
    <w:rsid w:val="000722D2"/>
    <w:rsid w:val="00100116"/>
    <w:rsid w:val="001334BB"/>
    <w:rsid w:val="001D19B8"/>
    <w:rsid w:val="00233D81"/>
    <w:rsid w:val="00280231"/>
    <w:rsid w:val="003305F0"/>
    <w:rsid w:val="00366B58"/>
    <w:rsid w:val="00367FE2"/>
    <w:rsid w:val="003E7F33"/>
    <w:rsid w:val="0049127E"/>
    <w:rsid w:val="00656EE3"/>
    <w:rsid w:val="007416BC"/>
    <w:rsid w:val="00773BE3"/>
    <w:rsid w:val="007E7B48"/>
    <w:rsid w:val="008D337A"/>
    <w:rsid w:val="00951317"/>
    <w:rsid w:val="00A6077D"/>
    <w:rsid w:val="00B67F89"/>
    <w:rsid w:val="00B97D59"/>
    <w:rsid w:val="00CA53E7"/>
    <w:rsid w:val="00CC720F"/>
    <w:rsid w:val="00CE557E"/>
    <w:rsid w:val="00D04AA5"/>
    <w:rsid w:val="00D94CF2"/>
    <w:rsid w:val="00DF5CDC"/>
    <w:rsid w:val="00E85C93"/>
    <w:rsid w:val="00ED0CE8"/>
    <w:rsid w:val="00FD3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0116"/>
    <w:rPr>
      <w:color w:val="808080"/>
    </w:rPr>
  </w:style>
  <w:style w:type="paragraph" w:customStyle="1" w:styleId="EAB69C778B504C98BF15BF94E2DF7864">
    <w:name w:val="EAB69C778B504C98BF15BF94E2DF7864"/>
    <w:rsid w:val="00DF5CDC"/>
  </w:style>
  <w:style w:type="paragraph" w:customStyle="1" w:styleId="452C461110C640C9A62A20B705F8C876">
    <w:name w:val="452C461110C640C9A62A20B705F8C876"/>
    <w:rsid w:val="00DF5CDC"/>
  </w:style>
  <w:style w:type="paragraph" w:customStyle="1" w:styleId="85A402133DF74B30BBCB7B81A2BE39B5">
    <w:name w:val="85A402133DF74B30BBCB7B81A2BE39B5"/>
    <w:rsid w:val="00DF5CDC"/>
  </w:style>
  <w:style w:type="paragraph" w:customStyle="1" w:styleId="E6820603AEFA420BAF19AF0BA6CB440B">
    <w:name w:val="E6820603AEFA420BAF19AF0BA6CB440B"/>
    <w:rsid w:val="00DF5CDC"/>
  </w:style>
  <w:style w:type="paragraph" w:customStyle="1" w:styleId="954AEF4A1D7A49F8B2764976D4681971">
    <w:name w:val="954AEF4A1D7A49F8B2764976D4681971"/>
    <w:rsid w:val="00DF5CDC"/>
  </w:style>
  <w:style w:type="paragraph" w:customStyle="1" w:styleId="F251E8A2E2A24E97BB99021DDB4B6670">
    <w:name w:val="F251E8A2E2A24E97BB99021DDB4B6670"/>
    <w:rsid w:val="00DF5CDC"/>
  </w:style>
  <w:style w:type="paragraph" w:customStyle="1" w:styleId="21F350BD9FC243709DFC9728A3386392">
    <w:name w:val="21F350BD9FC243709DFC9728A3386392"/>
    <w:rsid w:val="00DF5CDC"/>
  </w:style>
  <w:style w:type="paragraph" w:customStyle="1" w:styleId="A552A6F290DE4632B6AAE2764F59493C">
    <w:name w:val="A552A6F290DE4632B6AAE2764F59493C"/>
    <w:rsid w:val="00DF5CDC"/>
  </w:style>
  <w:style w:type="paragraph" w:customStyle="1" w:styleId="6C0374C3F32D4703B1278A89D568F166">
    <w:name w:val="6C0374C3F32D4703B1278A89D568F166"/>
    <w:rsid w:val="00DF5CDC"/>
  </w:style>
  <w:style w:type="paragraph" w:customStyle="1" w:styleId="5AA27966A3E449B8AEAD42E85690D7F4">
    <w:name w:val="5AA27966A3E449B8AEAD42E85690D7F4"/>
    <w:rsid w:val="00DF5CDC"/>
  </w:style>
  <w:style w:type="paragraph" w:customStyle="1" w:styleId="B0E7C498112E4B669B5E0ABC00A6CC39">
    <w:name w:val="B0E7C498112E4B669B5E0ABC00A6CC39"/>
    <w:rsid w:val="00DF5CDC"/>
  </w:style>
  <w:style w:type="paragraph" w:customStyle="1" w:styleId="5A020056D3EC4126BF248623737DDEE6">
    <w:name w:val="5A020056D3EC4126BF248623737DDEE6"/>
    <w:rsid w:val="00366B58"/>
  </w:style>
  <w:style w:type="paragraph" w:customStyle="1" w:styleId="7C1979A7E98844958CB240BDD687BD08">
    <w:name w:val="7C1979A7E98844958CB240BDD687BD08"/>
    <w:rsid w:val="00366B58"/>
  </w:style>
  <w:style w:type="paragraph" w:customStyle="1" w:styleId="7AF0C40554E54534BCCDB9856BCA533F">
    <w:name w:val="7AF0C40554E54534BCCDB9856BCA533F"/>
    <w:rsid w:val="001001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226F851AFC5349896D14F7A4747937" ma:contentTypeVersion="6" ma:contentTypeDescription="Create a new document." ma:contentTypeScope="" ma:versionID="5d1c044aa9b48d8480493329448e2b28">
  <xsd:schema xmlns:xsd="http://www.w3.org/2001/XMLSchema" xmlns:xs="http://www.w3.org/2001/XMLSchema" xmlns:p="http://schemas.microsoft.com/office/2006/metadata/properties" xmlns:ns2="4daa5de2-0126-4a8d-bda9-35f8da1af530" xmlns:ns3="3de4f73a-38f5-4a7b-b944-92a47352edaa" targetNamespace="http://schemas.microsoft.com/office/2006/metadata/properties" ma:root="true" ma:fieldsID="2d0ba0e5ba8ad3414131628bac3500d4" ns2:_="" ns3:_="">
    <xsd:import namespace="4daa5de2-0126-4a8d-bda9-35f8da1af530"/>
    <xsd:import namespace="3de4f73a-38f5-4a7b-b944-92a47352eda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a5de2-0126-4a8d-bda9-35f8da1af53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4f73a-38f5-4a7b-b944-92a47352ed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daa5de2-0126-4a8d-bda9-35f8da1af530">624YKPA3ENCC-1131130688-388</_dlc_DocId>
    <_dlc_DocIdUrl xmlns="4daa5de2-0126-4a8d-bda9-35f8da1af530">
      <Url>https://thedrbgroup.sharepoint.com/dimat/_layouts/15/DocIdRedir.aspx?ID=624YKPA3ENCC-1131130688-388</Url>
      <Description>624YKPA3ENCC-1131130688-388</Description>
    </_dlc_DocIdUrl>
  </documentManagement>
</p:properties>
</file>

<file path=customXml/itemProps1.xml><?xml version="1.0" encoding="utf-8"?>
<ds:datastoreItem xmlns:ds="http://schemas.openxmlformats.org/officeDocument/2006/customXml" ds:itemID="{4AF3744D-FF2B-47EC-8913-34F673EBF0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5C175-987D-4E7E-B4E9-80CDAABDDE18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BD8EC1F-8053-4483-9896-EB9C6D00E3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a5de2-0126-4a8d-bda9-35f8da1af530"/>
    <ds:schemaRef ds:uri="3de4f73a-38f5-4a7b-b944-92a47352ed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C80CEE-239E-4C02-9B14-1CB8876A74ED}">
  <ds:schemaRefs>
    <ds:schemaRef ds:uri="http://schemas.microsoft.com/office/2006/metadata/properties"/>
    <ds:schemaRef ds:uri="http://schemas.microsoft.com/office/infopath/2007/PartnerControls"/>
    <ds:schemaRef ds:uri="4daa5de2-0126-4a8d-bda9-35f8da1af53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vin Walters</dc:creator>
  <cp:lastModifiedBy>Alvin Walters</cp:lastModifiedBy>
  <cp:revision>9</cp:revision>
  <dcterms:created xsi:type="dcterms:W3CDTF">2018-04-13T09:46:00Z</dcterms:created>
  <dcterms:modified xsi:type="dcterms:W3CDTF">2018-06-2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226F851AFC5349896D14F7A4747937</vt:lpwstr>
  </property>
  <property fmtid="{D5CDD505-2E9C-101B-9397-08002B2CF9AE}" pid="3" name="_dlc_DocIdItemGuid">
    <vt:lpwstr>7b0c7514-3e0a-49e8-9437-b2814d682489</vt:lpwstr>
  </property>
</Properties>
</file>